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24627F" w14:textId="4AA58981" w:rsidR="00E33BF9" w:rsidRPr="000905FD" w:rsidRDefault="00E33BF9" w:rsidP="00822CF1">
      <w:pPr>
        <w:jc w:val="center"/>
        <w:rPr>
          <w:rFonts w:cs="B Lotus"/>
          <w:sz w:val="24"/>
          <w:szCs w:val="24"/>
          <w:rtl/>
        </w:rPr>
      </w:pPr>
      <w:r w:rsidRPr="00E33BF9">
        <w:rPr>
          <w:rFonts w:cs="B Nazanin" w:hint="cs"/>
          <w:b/>
          <w:bCs/>
          <w:sz w:val="28"/>
          <w:szCs w:val="28"/>
          <w:rtl/>
        </w:rPr>
        <w:t xml:space="preserve">فرم شماره دو </w:t>
      </w:r>
      <w:r w:rsidR="00822CF1">
        <w:rPr>
          <w:rFonts w:cs="B Nazanin" w:hint="cs"/>
          <w:b/>
          <w:bCs/>
          <w:sz w:val="28"/>
          <w:szCs w:val="28"/>
          <w:rtl/>
        </w:rPr>
        <w:t xml:space="preserve">- </w:t>
      </w:r>
      <w:r w:rsidRPr="00E33BF9">
        <w:rPr>
          <w:rFonts w:cs="B Nazanin" w:hint="cs"/>
          <w:b/>
          <w:bCs/>
          <w:noProof/>
          <w:sz w:val="28"/>
          <w:szCs w:val="28"/>
          <w:rtl/>
        </w:rPr>
        <w:t xml:space="preserve"> درخواست راه اندازی دبیرخانه اینترنتی و سایت همایش</w:t>
      </w:r>
      <w:r>
        <w:rPr>
          <w:rFonts w:cs="B Lotus"/>
          <w:noProof/>
          <w:sz w:val="24"/>
          <w:szCs w:val="24"/>
          <w:rtl/>
        </w:rPr>
        <w:tab/>
      </w:r>
    </w:p>
    <w:p w14:paraId="6AE3589B" w14:textId="5EAE69D5" w:rsidR="00E33BF9" w:rsidRPr="00E33BF9" w:rsidRDefault="00E33BF9" w:rsidP="00E33BF9">
      <w:pPr>
        <w:numPr>
          <w:ilvl w:val="0"/>
          <w:numId w:val="12"/>
        </w:numPr>
        <w:rPr>
          <w:rFonts w:cs="B Nazanin"/>
          <w:b/>
          <w:bCs/>
          <w:sz w:val="24"/>
          <w:szCs w:val="24"/>
        </w:rPr>
      </w:pPr>
      <w:r w:rsidRPr="00E33BF9">
        <w:rPr>
          <w:rFonts w:cs="B Nazanin" w:hint="cs"/>
          <w:b/>
          <w:bCs/>
          <w:sz w:val="24"/>
          <w:szCs w:val="24"/>
          <w:rtl/>
        </w:rPr>
        <w:t xml:space="preserve">مشخصات عمومی : </w:t>
      </w:r>
    </w:p>
    <w:tbl>
      <w:tblPr>
        <w:tblStyle w:val="TableGrid"/>
        <w:bidiVisual/>
        <w:tblW w:w="9708" w:type="dxa"/>
        <w:tblInd w:w="-98" w:type="dxa"/>
        <w:tblLook w:val="04A0" w:firstRow="1" w:lastRow="0" w:firstColumn="1" w:lastColumn="0" w:noHBand="0" w:noVBand="1"/>
      </w:tblPr>
      <w:tblGrid>
        <w:gridCol w:w="3052"/>
        <w:gridCol w:w="6656"/>
      </w:tblGrid>
      <w:tr w:rsidR="00E33BF9" w:rsidRPr="00E33BF9" w14:paraId="77D9D784" w14:textId="77777777" w:rsidTr="005C328F">
        <w:trPr>
          <w:trHeight w:val="419"/>
        </w:trPr>
        <w:tc>
          <w:tcPr>
            <w:tcW w:w="3052" w:type="dxa"/>
          </w:tcPr>
          <w:p w14:paraId="2ECB3489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همایش</w:t>
            </w:r>
          </w:p>
        </w:tc>
        <w:tc>
          <w:tcPr>
            <w:tcW w:w="6656" w:type="dxa"/>
          </w:tcPr>
          <w:p w14:paraId="44AB39EB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30A98971" w14:textId="77777777" w:rsidTr="005C328F">
        <w:trPr>
          <w:trHeight w:val="409"/>
        </w:trPr>
        <w:tc>
          <w:tcPr>
            <w:tcW w:w="3052" w:type="dxa"/>
          </w:tcPr>
          <w:p w14:paraId="7B2DD969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3BF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لاتین همایش</w:t>
            </w:r>
          </w:p>
        </w:tc>
        <w:tc>
          <w:tcPr>
            <w:tcW w:w="6656" w:type="dxa"/>
          </w:tcPr>
          <w:p w14:paraId="28FA9818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6CD7CED8" w14:textId="77777777" w:rsidTr="005C328F">
        <w:trPr>
          <w:trHeight w:val="419"/>
        </w:trPr>
        <w:tc>
          <w:tcPr>
            <w:tcW w:w="3052" w:type="dxa"/>
          </w:tcPr>
          <w:p w14:paraId="730A7AC8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33BF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حل برگزاری</w:t>
            </w:r>
          </w:p>
        </w:tc>
        <w:tc>
          <w:tcPr>
            <w:tcW w:w="6656" w:type="dxa"/>
          </w:tcPr>
          <w:p w14:paraId="7415367A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4705B5E8" w14:textId="77777777" w:rsidTr="005C328F">
        <w:trPr>
          <w:trHeight w:val="419"/>
        </w:trPr>
        <w:tc>
          <w:tcPr>
            <w:tcW w:w="3052" w:type="dxa"/>
          </w:tcPr>
          <w:p w14:paraId="2E271D4B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 برگزاری و توضیحات لازم</w:t>
            </w:r>
          </w:p>
        </w:tc>
        <w:tc>
          <w:tcPr>
            <w:tcW w:w="6656" w:type="dxa"/>
          </w:tcPr>
          <w:p w14:paraId="2D9BA495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253D54CD" w14:textId="77777777" w:rsidTr="005C328F">
        <w:trPr>
          <w:trHeight w:val="419"/>
        </w:trPr>
        <w:tc>
          <w:tcPr>
            <w:tcW w:w="3052" w:type="dxa"/>
          </w:tcPr>
          <w:p w14:paraId="41204D96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سایت روی سامانه</w:t>
            </w:r>
          </w:p>
        </w:tc>
        <w:tc>
          <w:tcPr>
            <w:tcW w:w="6656" w:type="dxa"/>
          </w:tcPr>
          <w:p w14:paraId="0F4D5833" w14:textId="77777777" w:rsidR="00E33BF9" w:rsidRPr="00094289" w:rsidRDefault="00E33BF9" w:rsidP="00BE265F">
            <w:pPr>
              <w:spacing w:after="160" w:line="259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094289">
              <w:rPr>
                <w:rFonts w:asciiTheme="majorBidi" w:hAnsiTheme="majorBidi" w:cstheme="majorBidi"/>
                <w:sz w:val="24"/>
                <w:szCs w:val="24"/>
              </w:rPr>
              <w:t>https://conf.birjand.ac.ir/....................</w:t>
            </w:r>
          </w:p>
        </w:tc>
      </w:tr>
      <w:tr w:rsidR="00E33BF9" w:rsidRPr="00E33BF9" w14:paraId="46C7A099" w14:textId="77777777" w:rsidTr="005C328F">
        <w:trPr>
          <w:trHeight w:val="409"/>
        </w:trPr>
        <w:tc>
          <w:tcPr>
            <w:tcW w:w="3052" w:type="dxa"/>
          </w:tcPr>
          <w:p w14:paraId="3CEAFFC2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وضیحات همایش</w:t>
            </w:r>
          </w:p>
        </w:tc>
        <w:tc>
          <w:tcPr>
            <w:tcW w:w="6656" w:type="dxa"/>
          </w:tcPr>
          <w:p w14:paraId="1E6293AA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4185B261" w14:textId="77777777" w:rsidTr="005C328F">
        <w:trPr>
          <w:trHeight w:val="419"/>
        </w:trPr>
        <w:tc>
          <w:tcPr>
            <w:tcW w:w="3052" w:type="dxa"/>
          </w:tcPr>
          <w:p w14:paraId="7368DE21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ماینده فنی و تام الختیار</w:t>
            </w:r>
          </w:p>
        </w:tc>
        <w:tc>
          <w:tcPr>
            <w:tcW w:w="6656" w:type="dxa"/>
          </w:tcPr>
          <w:p w14:paraId="191E7BF2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6BE5BBFE" w14:textId="77777777" w:rsidTr="005C328F">
        <w:trPr>
          <w:trHeight w:val="419"/>
        </w:trPr>
        <w:tc>
          <w:tcPr>
            <w:tcW w:w="3052" w:type="dxa"/>
          </w:tcPr>
          <w:p w14:paraId="4119074F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ماره همراه</w:t>
            </w:r>
          </w:p>
        </w:tc>
        <w:tc>
          <w:tcPr>
            <w:tcW w:w="6656" w:type="dxa"/>
          </w:tcPr>
          <w:p w14:paraId="783A33E4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38008099" w14:textId="77777777" w:rsidTr="005C328F">
        <w:trPr>
          <w:trHeight w:val="409"/>
        </w:trPr>
        <w:tc>
          <w:tcPr>
            <w:tcW w:w="3052" w:type="dxa"/>
          </w:tcPr>
          <w:p w14:paraId="6769FD60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یمیل نماینده</w:t>
            </w:r>
          </w:p>
        </w:tc>
        <w:tc>
          <w:tcPr>
            <w:tcW w:w="6656" w:type="dxa"/>
          </w:tcPr>
          <w:p w14:paraId="682A40B0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2C7896F1" w14:textId="77777777" w:rsidTr="005C328F">
        <w:trPr>
          <w:trHeight w:val="211"/>
        </w:trPr>
        <w:tc>
          <w:tcPr>
            <w:tcW w:w="3052" w:type="dxa"/>
          </w:tcPr>
          <w:p w14:paraId="06522D33" w14:textId="77777777" w:rsidR="00E33BF9" w:rsidRPr="00E33BF9" w:rsidRDefault="00E33BF9" w:rsidP="00E33BF9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یمیل تماس</w:t>
            </w:r>
            <w:r w:rsidRPr="00E33BF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*</w:t>
            </w:r>
          </w:p>
        </w:tc>
        <w:tc>
          <w:tcPr>
            <w:tcW w:w="6656" w:type="dxa"/>
          </w:tcPr>
          <w:p w14:paraId="199CB92C" w14:textId="77777777" w:rsidR="00E33BF9" w:rsidRPr="00E33BF9" w:rsidRDefault="00E33BF9" w:rsidP="00E33BF9">
            <w:pPr>
              <w:spacing w:after="160" w:line="259" w:lineRule="auto"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94359BE" w14:textId="50E83015" w:rsidR="00E33BF9" w:rsidRPr="00E33BF9" w:rsidRDefault="00E33BF9" w:rsidP="00E33BF9">
      <w:pPr>
        <w:rPr>
          <w:rFonts w:cs="B Nazanin"/>
          <w:b/>
          <w:bCs/>
          <w:sz w:val="20"/>
          <w:szCs w:val="20"/>
        </w:rPr>
      </w:pPr>
      <w:r>
        <w:rPr>
          <w:rFonts w:cs="B Nazanin" w:hint="cs"/>
          <w:b/>
          <w:bCs/>
          <w:sz w:val="20"/>
          <w:szCs w:val="20"/>
          <w:rtl/>
        </w:rPr>
        <w:t>*</w:t>
      </w:r>
      <w:r w:rsidRPr="00E33BF9">
        <w:rPr>
          <w:rFonts w:cs="B Nazanin" w:hint="cs"/>
          <w:b/>
          <w:bCs/>
          <w:sz w:val="20"/>
          <w:szCs w:val="20"/>
          <w:rtl/>
        </w:rPr>
        <w:t>(ایمیلی که پژوهشگران با آن تماس می گیرند . این ایمیل در قسمت تماس با ما تنظیم می شود و سوالات پژوهشگران به طور اتوماتیک برای این ایمیل ارسال می گردد)</w:t>
      </w:r>
    </w:p>
    <w:p w14:paraId="17D69EB9" w14:textId="36EF62DE" w:rsidR="00E33BF9" w:rsidRPr="00E33BF9" w:rsidRDefault="00E33BF9" w:rsidP="00E33BF9">
      <w:pPr>
        <w:numPr>
          <w:ilvl w:val="0"/>
          <w:numId w:val="12"/>
        </w:numPr>
        <w:rPr>
          <w:rFonts w:cs="B Nazanin"/>
          <w:b/>
          <w:bCs/>
          <w:sz w:val="24"/>
          <w:szCs w:val="24"/>
        </w:rPr>
      </w:pPr>
      <w:r w:rsidRPr="00E33BF9">
        <w:rPr>
          <w:rFonts w:cs="B Nazanin" w:hint="cs"/>
          <w:b/>
          <w:bCs/>
          <w:sz w:val="24"/>
          <w:szCs w:val="24"/>
          <w:rtl/>
        </w:rPr>
        <w:t xml:space="preserve">تاریخ های مهم  : 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2239"/>
        <w:gridCol w:w="7227"/>
      </w:tblGrid>
      <w:tr w:rsidR="00E33BF9" w:rsidRPr="00E33BF9" w14:paraId="254BF22E" w14:textId="77777777" w:rsidTr="00D442E4">
        <w:tc>
          <w:tcPr>
            <w:tcW w:w="2267" w:type="dxa"/>
          </w:tcPr>
          <w:p w14:paraId="1F93EABD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آغاز ثبت نام</w:t>
            </w:r>
          </w:p>
        </w:tc>
        <w:tc>
          <w:tcPr>
            <w:tcW w:w="7367" w:type="dxa"/>
          </w:tcPr>
          <w:p w14:paraId="08A10BBC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121A69FD" w14:textId="77777777" w:rsidTr="00D442E4">
        <w:tc>
          <w:tcPr>
            <w:tcW w:w="2267" w:type="dxa"/>
          </w:tcPr>
          <w:p w14:paraId="6D96A21B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آغاز ارسال مقاله</w:t>
            </w:r>
          </w:p>
        </w:tc>
        <w:tc>
          <w:tcPr>
            <w:tcW w:w="7367" w:type="dxa"/>
          </w:tcPr>
          <w:p w14:paraId="46D5C604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00191197" w14:textId="77777777" w:rsidTr="00D442E4">
        <w:tc>
          <w:tcPr>
            <w:tcW w:w="2267" w:type="dxa"/>
          </w:tcPr>
          <w:p w14:paraId="1A60BCEB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پایان ارسال مقاله</w:t>
            </w:r>
          </w:p>
        </w:tc>
        <w:tc>
          <w:tcPr>
            <w:tcW w:w="7367" w:type="dxa"/>
          </w:tcPr>
          <w:p w14:paraId="0C3C4B15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74D1981F" w14:textId="77777777" w:rsidTr="00D442E4">
        <w:tc>
          <w:tcPr>
            <w:tcW w:w="2267" w:type="dxa"/>
          </w:tcPr>
          <w:p w14:paraId="5CC480BB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پایان ثبت نام</w:t>
            </w:r>
          </w:p>
        </w:tc>
        <w:tc>
          <w:tcPr>
            <w:tcW w:w="7367" w:type="dxa"/>
          </w:tcPr>
          <w:p w14:paraId="798B6C95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0E60541D" w14:textId="77777777" w:rsidTr="00D442E4">
        <w:tc>
          <w:tcPr>
            <w:tcW w:w="2267" w:type="dxa"/>
          </w:tcPr>
          <w:p w14:paraId="27C5D12D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اعلام نتایج داوری</w:t>
            </w:r>
          </w:p>
        </w:tc>
        <w:tc>
          <w:tcPr>
            <w:tcW w:w="7367" w:type="dxa"/>
          </w:tcPr>
          <w:p w14:paraId="6AF6852F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3DBA2EAB" w14:textId="77777777" w:rsidTr="00D442E4">
        <w:tc>
          <w:tcPr>
            <w:tcW w:w="2267" w:type="dxa"/>
          </w:tcPr>
          <w:p w14:paraId="20878FB7" w14:textId="77777777" w:rsidR="00E33BF9" w:rsidRPr="005C328F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5C328F">
              <w:rPr>
                <w:rFonts w:cs="B Nazanin" w:hint="cs"/>
                <w:b/>
                <w:bCs/>
                <w:rtl/>
                <w:lang w:bidi="fa-IR"/>
              </w:rPr>
              <w:t>پرداخت هزینه ها</w:t>
            </w:r>
          </w:p>
        </w:tc>
        <w:tc>
          <w:tcPr>
            <w:tcW w:w="7367" w:type="dxa"/>
          </w:tcPr>
          <w:p w14:paraId="0BA11548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33BF9" w:rsidRPr="00E33BF9" w14:paraId="0C0F7029" w14:textId="77777777" w:rsidTr="00D442E4">
        <w:tc>
          <w:tcPr>
            <w:tcW w:w="2267" w:type="dxa"/>
          </w:tcPr>
          <w:p w14:paraId="2A9D22D9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 برگزاری</w:t>
            </w:r>
          </w:p>
        </w:tc>
        <w:tc>
          <w:tcPr>
            <w:tcW w:w="7367" w:type="dxa"/>
          </w:tcPr>
          <w:p w14:paraId="694EB8AB" w14:textId="77777777" w:rsidR="00E33BF9" w:rsidRPr="00E33BF9" w:rsidRDefault="00E33BF9" w:rsidP="00D442E4">
            <w:pPr>
              <w:spacing w:after="160" w:line="259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7749897" w14:textId="6A98EA48" w:rsidR="00E33BF9" w:rsidRPr="00E33BF9" w:rsidRDefault="00E33BF9" w:rsidP="00E33BF9">
      <w:pPr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</w:p>
    <w:p w14:paraId="3F0E9CBE" w14:textId="0760CE76" w:rsidR="00E33BF9" w:rsidRPr="00E33BF9" w:rsidRDefault="004154BD" w:rsidP="00C568EC">
      <w:pPr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>
        <w:rPr>
          <w:rFonts w:ascii="Calibri" w:eastAsia="Calibri" w:hAnsi="Calibri" w:cs="B Nazanin" w:hint="cs"/>
          <w:noProof/>
          <w:sz w:val="24"/>
          <w:szCs w:val="24"/>
          <w:rtl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325E07" wp14:editId="4C768DE2">
                <wp:simplePos x="0" y="0"/>
                <wp:positionH relativeFrom="margin">
                  <wp:posOffset>-342900</wp:posOffset>
                </wp:positionH>
                <wp:positionV relativeFrom="paragraph">
                  <wp:posOffset>10160</wp:posOffset>
                </wp:positionV>
                <wp:extent cx="2314575" cy="1104900"/>
                <wp:effectExtent l="0" t="0" r="9525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C5978D" w14:textId="77777777" w:rsidR="007D22A1" w:rsidRDefault="007D22A1" w:rsidP="003D5182">
                            <w:pPr>
                              <w:jc w:val="center"/>
                              <w:rPr>
                                <w:rFonts w:ascii="Calibri" w:eastAsia="Calibri" w:hAnsi="Calibri"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نام دبیر همایش:</w:t>
                            </w:r>
                          </w:p>
                          <w:p w14:paraId="3E53CCC5" w14:textId="77777777" w:rsidR="007D22A1" w:rsidRDefault="007D22A1" w:rsidP="003D5182">
                            <w:pPr>
                              <w:jc w:val="center"/>
                              <w:rPr>
                                <w:rFonts w:ascii="Calibri" w:eastAsia="Calibri" w:hAnsi="Calibri"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امضاء:</w:t>
                            </w:r>
                          </w:p>
                          <w:p w14:paraId="2FE38586" w14:textId="77777777" w:rsidR="007D22A1" w:rsidRDefault="007D22A1" w:rsidP="003D5182">
                            <w:pPr>
                              <w:jc w:val="center"/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25E07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-27pt;margin-top:.8pt;width:182.25pt;height:87pt;z-index:2516787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" fillcolor="white [3201]" stroked="f" strokeweight=".5pt">
                <v:textbox>
                  <w:txbxContent>
                    <w:p w14:paraId="33C5978D" w14:textId="77777777" w:rsidR="007D22A1" w:rsidRDefault="007D22A1" w:rsidP="003D5182">
                      <w:pPr>
                        <w:jc w:val="center"/>
                        <w:rPr>
                          <w:rFonts w:ascii="Calibri" w:eastAsia="Calibri" w:hAnsi="Calibri" w:cs="B Nazanin"/>
                          <w:sz w:val="24"/>
                          <w:szCs w:val="24"/>
                          <w:rtl/>
                        </w:rPr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نام دبیر همایش:</w:t>
                      </w:r>
                    </w:p>
                    <w:p w14:paraId="3E53CCC5" w14:textId="77777777" w:rsidR="007D22A1" w:rsidRDefault="007D22A1" w:rsidP="003D5182">
                      <w:pPr>
                        <w:jc w:val="center"/>
                        <w:rPr>
                          <w:rFonts w:ascii="Calibri" w:eastAsia="Calibri" w:hAnsi="Calibri" w:cs="B Nazanin"/>
                          <w:sz w:val="24"/>
                          <w:szCs w:val="24"/>
                          <w:rtl/>
                        </w:rPr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امضاء:</w:t>
                      </w:r>
                    </w:p>
                    <w:p w14:paraId="2FE38586" w14:textId="77777777" w:rsidR="007D22A1" w:rsidRDefault="007D22A1" w:rsidP="003D5182">
                      <w:pPr>
                        <w:jc w:val="center"/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تاریخ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 xml:space="preserve">                                            </w:t>
      </w:r>
      <w:bookmarkStart w:id="0" w:name="_GoBack"/>
      <w:bookmarkEnd w:id="0"/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568EC">
        <w:rPr>
          <w:rFonts w:ascii="Calibri" w:eastAsia="Calibri" w:hAnsi="Calibri" w:cs="B Nazanin" w:hint="cs"/>
          <w:sz w:val="24"/>
          <w:szCs w:val="24"/>
          <w:rtl/>
        </w:rPr>
        <w:t xml:space="preserve">                             </w:t>
      </w:r>
    </w:p>
    <w:sectPr w:rsidR="00E33BF9" w:rsidRPr="00E33BF9" w:rsidSect="004154BD">
      <w:headerReference w:type="default" r:id="rId8"/>
      <w:pgSz w:w="11906" w:h="16838"/>
      <w:pgMar w:top="1080" w:right="1440" w:bottom="990" w:left="990" w:header="9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CBF089" w14:textId="77777777" w:rsidR="00CD5CBE" w:rsidRDefault="00CD5CBE" w:rsidP="00280C3C">
      <w:pPr>
        <w:spacing w:after="0" w:line="240" w:lineRule="auto"/>
      </w:pPr>
      <w:r>
        <w:separator/>
      </w:r>
    </w:p>
  </w:endnote>
  <w:endnote w:type="continuationSeparator" w:id="0">
    <w:p w14:paraId="2EB46012" w14:textId="77777777" w:rsidR="00CD5CBE" w:rsidRDefault="00CD5CBE" w:rsidP="00280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7575D5" w14:textId="77777777" w:rsidR="00CD5CBE" w:rsidRDefault="00CD5CBE" w:rsidP="00280C3C">
      <w:pPr>
        <w:spacing w:after="0" w:line="240" w:lineRule="auto"/>
      </w:pPr>
      <w:r>
        <w:separator/>
      </w:r>
    </w:p>
  </w:footnote>
  <w:footnote w:type="continuationSeparator" w:id="0">
    <w:p w14:paraId="78BDD4B2" w14:textId="77777777" w:rsidR="00CD5CBE" w:rsidRDefault="00CD5CBE" w:rsidP="00280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0479" w:type="dxa"/>
      <w:jc w:val="center"/>
      <w:tblLook w:val="04A0" w:firstRow="1" w:lastRow="0" w:firstColumn="1" w:lastColumn="0" w:noHBand="0" w:noVBand="1"/>
    </w:tblPr>
    <w:tblGrid>
      <w:gridCol w:w="2268"/>
      <w:gridCol w:w="5763"/>
      <w:gridCol w:w="1381"/>
      <w:gridCol w:w="1067"/>
    </w:tblGrid>
    <w:tr w:rsidR="007D22A1" w:rsidRPr="00E3132E" w14:paraId="785C60C1" w14:textId="77777777" w:rsidTr="006A73DD">
      <w:trPr>
        <w:trHeight w:val="1070"/>
        <w:jc w:val="center"/>
      </w:trPr>
      <w:tc>
        <w:tcPr>
          <w:tcW w:w="2268" w:type="dxa"/>
          <w:vMerge w:val="restart"/>
          <w:vAlign w:val="center"/>
        </w:tcPr>
        <w:p w14:paraId="1D911E7A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</w:rPr>
          </w:pPr>
          <w:r w:rsidRPr="00E3132E">
            <w:rPr>
              <w:rFonts w:cs="B Nazanin"/>
              <w:b/>
              <w:bCs/>
              <w:noProof/>
              <w:sz w:val="24"/>
              <w:szCs w:val="24"/>
            </w:rPr>
            <w:drawing>
              <wp:inline distT="0" distB="0" distL="0" distR="0" wp14:anchorId="4F5235DA" wp14:editId="1FE8D0E7">
                <wp:extent cx="747423" cy="1057445"/>
                <wp:effectExtent l="0" t="0" r="0" b="9525"/>
                <wp:docPr id="6" name="Picture 6" descr="Image result for ‫دانشگاه بیرجند‬‎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‫دانشگاه بیرجند‬‎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929" cy="1087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34AE012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</w:rPr>
            <w:t>معاونت پژوهش، فناوری و نوآوری</w:t>
          </w:r>
        </w:p>
      </w:tc>
      <w:tc>
        <w:tcPr>
          <w:tcW w:w="5763" w:type="dxa"/>
          <w:vMerge w:val="restart"/>
          <w:vAlign w:val="center"/>
        </w:tcPr>
        <w:p w14:paraId="462D2AA1" w14:textId="77777777" w:rsidR="007D22A1" w:rsidRDefault="004154BD" w:rsidP="00DA63D5">
          <w:pPr>
            <w:jc w:val="center"/>
            <w:rPr>
              <w:rFonts w:cs="B Nazanin"/>
              <w:noProof/>
              <w:sz w:val="24"/>
              <w:szCs w:val="24"/>
              <w:rtl/>
              <w:lang w:bidi="fa-IR"/>
            </w:rPr>
          </w:pPr>
          <w:r w:rsidRPr="00E33BF9">
            <w:rPr>
              <w:rFonts w:cs="B Nazanin" w:hint="cs"/>
              <w:b/>
              <w:bCs/>
              <w:sz w:val="28"/>
              <w:szCs w:val="28"/>
              <w:rtl/>
            </w:rPr>
            <w:t>فرم شماره دو</w:t>
          </w:r>
        </w:p>
        <w:p w14:paraId="4A8303C1" w14:textId="4DC92BFE" w:rsidR="004154BD" w:rsidRPr="004154BD" w:rsidRDefault="004154BD" w:rsidP="00DA63D5">
          <w:pPr>
            <w:jc w:val="center"/>
            <w:rPr>
              <w:rFonts w:cs="B Nazanin" w:hint="cs"/>
              <w:noProof/>
              <w:sz w:val="24"/>
              <w:szCs w:val="24"/>
              <w:rtl/>
              <w:lang w:bidi="fa-IR"/>
            </w:rPr>
          </w:pPr>
          <w:r w:rsidRPr="004154BD">
            <w:rPr>
              <w:rFonts w:cs="B Nazanin" w:hint="cs"/>
              <w:noProof/>
              <w:sz w:val="28"/>
              <w:szCs w:val="28"/>
              <w:rtl/>
            </w:rPr>
            <w:t>درخواست راه اندازی دبیرخانه اینترنتی و سایت همایش</w:t>
          </w:r>
        </w:p>
      </w:tc>
      <w:tc>
        <w:tcPr>
          <w:tcW w:w="2448" w:type="dxa"/>
          <w:gridSpan w:val="2"/>
          <w:vAlign w:val="center"/>
        </w:tcPr>
        <w:p w14:paraId="1F33EE90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شماره سند:</w:t>
          </w:r>
        </w:p>
        <w:p w14:paraId="2653CFEC" w14:textId="38556296" w:rsidR="007D22A1" w:rsidRPr="007D759F" w:rsidRDefault="007D22A1" w:rsidP="00BE155C">
          <w:pPr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fa-IR"/>
            </w:rPr>
          </w:pPr>
          <w:r w:rsidRPr="007D759F">
            <w:rPr>
              <w:rFonts w:asciiTheme="majorBidi" w:hAnsiTheme="majorBidi" w:cstheme="majorBidi"/>
              <w:b/>
              <w:bCs/>
              <w:lang w:bidi="fa-IR"/>
            </w:rPr>
            <w:t>UB-RES-</w:t>
          </w:r>
          <w:r w:rsidR="00BE155C" w:rsidRPr="007D759F">
            <w:rPr>
              <w:rFonts w:asciiTheme="majorBidi" w:hAnsiTheme="majorBidi" w:cstheme="majorBidi"/>
              <w:b/>
              <w:bCs/>
              <w:lang w:bidi="fa-IR"/>
            </w:rPr>
            <w:t>E9</w:t>
          </w:r>
          <w:r w:rsidR="000C6A84" w:rsidRPr="007D759F">
            <w:rPr>
              <w:rFonts w:asciiTheme="majorBidi" w:hAnsiTheme="majorBidi" w:cstheme="majorBidi"/>
              <w:b/>
              <w:bCs/>
              <w:lang w:bidi="fa-IR"/>
            </w:rPr>
            <w:t>3/Rev01</w:t>
          </w:r>
        </w:p>
      </w:tc>
    </w:tr>
    <w:tr w:rsidR="007D22A1" w:rsidRPr="00E3132E" w14:paraId="608F83CC" w14:textId="77777777" w:rsidTr="006A73DD">
      <w:trPr>
        <w:trHeight w:val="322"/>
        <w:jc w:val="center"/>
      </w:trPr>
      <w:tc>
        <w:tcPr>
          <w:tcW w:w="2268" w:type="dxa"/>
          <w:vMerge/>
          <w:vAlign w:val="center"/>
        </w:tcPr>
        <w:p w14:paraId="0AF8CC05" w14:textId="77777777" w:rsidR="007D22A1" w:rsidRPr="00E3132E" w:rsidRDefault="007D22A1" w:rsidP="00F417E2">
          <w:pPr>
            <w:jc w:val="center"/>
            <w:rPr>
              <w:rFonts w:cs="B Nazanin"/>
              <w:sz w:val="24"/>
              <w:szCs w:val="24"/>
              <w:rtl/>
            </w:rPr>
          </w:pPr>
        </w:p>
      </w:tc>
      <w:tc>
        <w:tcPr>
          <w:tcW w:w="5763" w:type="dxa"/>
          <w:vMerge/>
          <w:vAlign w:val="center"/>
        </w:tcPr>
        <w:p w14:paraId="05B791B2" w14:textId="77777777" w:rsidR="007D22A1" w:rsidRPr="00E3132E" w:rsidRDefault="007D22A1" w:rsidP="00F417E2">
          <w:pPr>
            <w:jc w:val="center"/>
            <w:rPr>
              <w:rFonts w:cs="B Nazanin"/>
              <w:sz w:val="24"/>
              <w:szCs w:val="24"/>
              <w:rtl/>
            </w:rPr>
          </w:pPr>
        </w:p>
      </w:tc>
      <w:tc>
        <w:tcPr>
          <w:tcW w:w="1381" w:type="dxa"/>
        </w:tcPr>
        <w:p w14:paraId="6E5CFDC7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تاریخ ویرایش:</w:t>
          </w:r>
        </w:p>
        <w:p w14:paraId="0080AA44" w14:textId="3B4C79DD" w:rsidR="007D22A1" w:rsidRPr="00E3132E" w:rsidRDefault="00214355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15</w:t>
          </w:r>
          <w:r w:rsidR="007D22A1"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/</w:t>
          </w:r>
          <w:r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09</w:t>
          </w:r>
          <w:r w:rsidR="007D22A1"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/1399</w:t>
          </w:r>
        </w:p>
      </w:tc>
      <w:tc>
        <w:tcPr>
          <w:tcW w:w="1067" w:type="dxa"/>
        </w:tcPr>
        <w:p w14:paraId="6310A6A0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صفحه:</w:t>
          </w:r>
        </w:p>
        <w:p w14:paraId="10D5439C" w14:textId="5A172D8C" w:rsidR="007D22A1" w:rsidRPr="00E3132E" w:rsidRDefault="007D22A1" w:rsidP="004154BD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 w:rsidRPr="00DA1FC2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DA1FC2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DA1FC2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4154BD">
            <w:rPr>
              <w:rFonts w:cs="B Nazanin"/>
              <w:b/>
              <w:bCs/>
              <w:noProof/>
              <w:sz w:val="24"/>
              <w:szCs w:val="24"/>
              <w:rtl/>
            </w:rPr>
            <w:t>1</w:t>
          </w:r>
          <w:r w:rsidRPr="00DA1FC2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از </w:t>
          </w:r>
          <w:r w:rsidR="004154BD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2</w:t>
          </w:r>
        </w:p>
      </w:tc>
    </w:tr>
  </w:tbl>
  <w:p w14:paraId="7CC017ED" w14:textId="77777777" w:rsidR="007D22A1" w:rsidRDefault="007D22A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6909F4"/>
    <w:multiLevelType w:val="hybridMultilevel"/>
    <w:tmpl w:val="03F08504"/>
    <w:lvl w:ilvl="0" w:tplc="DDCC91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1E7028"/>
    <w:multiLevelType w:val="hybridMultilevel"/>
    <w:tmpl w:val="E4285E46"/>
    <w:lvl w:ilvl="0" w:tplc="95AEA6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427233"/>
    <w:multiLevelType w:val="multilevel"/>
    <w:tmpl w:val="DC1CC3EE"/>
    <w:lvl w:ilvl="0">
      <w:start w:val="5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18D13FB6"/>
    <w:multiLevelType w:val="multilevel"/>
    <w:tmpl w:val="B94885CA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CAC33BC"/>
    <w:multiLevelType w:val="multilevel"/>
    <w:tmpl w:val="2A7E89C4"/>
    <w:lvl w:ilvl="0">
      <w:start w:val="4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1DA63105"/>
    <w:multiLevelType w:val="hybridMultilevel"/>
    <w:tmpl w:val="85DE1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AA1583"/>
    <w:multiLevelType w:val="multilevel"/>
    <w:tmpl w:val="D9D431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7">
    <w:nsid w:val="215C0D30"/>
    <w:multiLevelType w:val="multilevel"/>
    <w:tmpl w:val="2F94BD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8865A3F"/>
    <w:multiLevelType w:val="hybridMultilevel"/>
    <w:tmpl w:val="3F226306"/>
    <w:lvl w:ilvl="0" w:tplc="443E8B6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EE5B73"/>
    <w:multiLevelType w:val="hybridMultilevel"/>
    <w:tmpl w:val="D2E2E18C"/>
    <w:lvl w:ilvl="0" w:tplc="9EEC33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3F01A7"/>
    <w:multiLevelType w:val="multilevel"/>
    <w:tmpl w:val="27F2BFD8"/>
    <w:lvl w:ilvl="0">
      <w:start w:val="7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3B5319D3"/>
    <w:multiLevelType w:val="multilevel"/>
    <w:tmpl w:val="D3E0C15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3D1B02E7"/>
    <w:multiLevelType w:val="hybridMultilevel"/>
    <w:tmpl w:val="182A87EC"/>
    <w:lvl w:ilvl="0" w:tplc="D6E217D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0B65136"/>
    <w:multiLevelType w:val="hybridMultilevel"/>
    <w:tmpl w:val="97BC79E2"/>
    <w:lvl w:ilvl="0" w:tplc="ABAC52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D05F56"/>
    <w:multiLevelType w:val="multilevel"/>
    <w:tmpl w:val="5F1E76F2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5D05F22"/>
    <w:multiLevelType w:val="multilevel"/>
    <w:tmpl w:val="D402D138"/>
    <w:lvl w:ilvl="0">
      <w:start w:val="5"/>
      <w:numFmt w:val="decimal"/>
      <w:lvlText w:val="%1-"/>
      <w:lvlJc w:val="left"/>
      <w:pPr>
        <w:ind w:left="495" w:hanging="495"/>
      </w:pPr>
      <w:rPr>
        <w:rFonts w:hint="default"/>
        <w:b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>
    <w:nsid w:val="5C35287D"/>
    <w:multiLevelType w:val="hybridMultilevel"/>
    <w:tmpl w:val="EA765E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0D0369"/>
    <w:multiLevelType w:val="hybridMultilevel"/>
    <w:tmpl w:val="EB50DC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EB4CE7"/>
    <w:multiLevelType w:val="multilevel"/>
    <w:tmpl w:val="E3DAC380"/>
    <w:lvl w:ilvl="0">
      <w:start w:val="6"/>
      <w:numFmt w:val="decimal"/>
      <w:lvlText w:val="%1-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9">
    <w:nsid w:val="6BCC362C"/>
    <w:multiLevelType w:val="hybridMultilevel"/>
    <w:tmpl w:val="C584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F97A29"/>
    <w:multiLevelType w:val="hybridMultilevel"/>
    <w:tmpl w:val="BB728A50"/>
    <w:lvl w:ilvl="0" w:tplc="276A79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5732E6"/>
    <w:multiLevelType w:val="hybridMultilevel"/>
    <w:tmpl w:val="1F4E4C14"/>
    <w:lvl w:ilvl="0" w:tplc="3EF6CD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635D3F"/>
    <w:multiLevelType w:val="hybridMultilevel"/>
    <w:tmpl w:val="9642F926"/>
    <w:lvl w:ilvl="0" w:tplc="0052A6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770EF0"/>
    <w:multiLevelType w:val="hybridMultilevel"/>
    <w:tmpl w:val="8FC63E44"/>
    <w:lvl w:ilvl="0" w:tplc="E438BD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9"/>
  </w:num>
  <w:num w:numId="4">
    <w:abstractNumId w:val="23"/>
  </w:num>
  <w:num w:numId="5">
    <w:abstractNumId w:val="21"/>
  </w:num>
  <w:num w:numId="6">
    <w:abstractNumId w:val="19"/>
  </w:num>
  <w:num w:numId="7">
    <w:abstractNumId w:val="1"/>
  </w:num>
  <w:num w:numId="8">
    <w:abstractNumId w:val="22"/>
  </w:num>
  <w:num w:numId="9">
    <w:abstractNumId w:val="5"/>
  </w:num>
  <w:num w:numId="10">
    <w:abstractNumId w:val="16"/>
  </w:num>
  <w:num w:numId="11">
    <w:abstractNumId w:val="17"/>
  </w:num>
  <w:num w:numId="12">
    <w:abstractNumId w:val="12"/>
  </w:num>
  <w:num w:numId="13">
    <w:abstractNumId w:val="13"/>
  </w:num>
  <w:num w:numId="14">
    <w:abstractNumId w:val="7"/>
  </w:num>
  <w:num w:numId="15">
    <w:abstractNumId w:val="14"/>
  </w:num>
  <w:num w:numId="16">
    <w:abstractNumId w:val="6"/>
  </w:num>
  <w:num w:numId="17">
    <w:abstractNumId w:val="3"/>
  </w:num>
  <w:num w:numId="18">
    <w:abstractNumId w:val="4"/>
  </w:num>
  <w:num w:numId="19">
    <w:abstractNumId w:val="11"/>
  </w:num>
  <w:num w:numId="20">
    <w:abstractNumId w:val="2"/>
  </w:num>
  <w:num w:numId="21">
    <w:abstractNumId w:val="8"/>
  </w:num>
  <w:num w:numId="22">
    <w:abstractNumId w:val="15"/>
  </w:num>
  <w:num w:numId="23">
    <w:abstractNumId w:val="18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rMwMjQyNzM1tDRX0lEKTi0uzszPAykwrQUAf+98OSwAAAA="/>
  </w:docVars>
  <w:rsids>
    <w:rsidRoot w:val="004E5292"/>
    <w:rsid w:val="000174C4"/>
    <w:rsid w:val="00024611"/>
    <w:rsid w:val="000550EF"/>
    <w:rsid w:val="000644A7"/>
    <w:rsid w:val="00085039"/>
    <w:rsid w:val="00092F59"/>
    <w:rsid w:val="00094289"/>
    <w:rsid w:val="000A16CA"/>
    <w:rsid w:val="000C6A84"/>
    <w:rsid w:val="000D11A7"/>
    <w:rsid w:val="000E14EA"/>
    <w:rsid w:val="000E6991"/>
    <w:rsid w:val="000F00EF"/>
    <w:rsid w:val="000F6AE7"/>
    <w:rsid w:val="00103F91"/>
    <w:rsid w:val="00104CB3"/>
    <w:rsid w:val="00123E3B"/>
    <w:rsid w:val="001363F8"/>
    <w:rsid w:val="001453EC"/>
    <w:rsid w:val="00166E35"/>
    <w:rsid w:val="001720A9"/>
    <w:rsid w:val="001824F2"/>
    <w:rsid w:val="00193209"/>
    <w:rsid w:val="001B1301"/>
    <w:rsid w:val="001B7C90"/>
    <w:rsid w:val="001D1697"/>
    <w:rsid w:val="001D60BC"/>
    <w:rsid w:val="001D77E6"/>
    <w:rsid w:val="001F5385"/>
    <w:rsid w:val="00214355"/>
    <w:rsid w:val="00217611"/>
    <w:rsid w:val="00246355"/>
    <w:rsid w:val="00250A28"/>
    <w:rsid w:val="00257C45"/>
    <w:rsid w:val="0026101F"/>
    <w:rsid w:val="002620A8"/>
    <w:rsid w:val="00262C15"/>
    <w:rsid w:val="002651FF"/>
    <w:rsid w:val="002732F9"/>
    <w:rsid w:val="00274FB4"/>
    <w:rsid w:val="00280C3C"/>
    <w:rsid w:val="00285F60"/>
    <w:rsid w:val="00291BD0"/>
    <w:rsid w:val="0029394E"/>
    <w:rsid w:val="002B0E48"/>
    <w:rsid w:val="002B1BA2"/>
    <w:rsid w:val="002D245F"/>
    <w:rsid w:val="002D4665"/>
    <w:rsid w:val="0032433D"/>
    <w:rsid w:val="00326816"/>
    <w:rsid w:val="00331743"/>
    <w:rsid w:val="003454D7"/>
    <w:rsid w:val="003507D0"/>
    <w:rsid w:val="00350B5D"/>
    <w:rsid w:val="00374572"/>
    <w:rsid w:val="003948BC"/>
    <w:rsid w:val="00394D77"/>
    <w:rsid w:val="003B2664"/>
    <w:rsid w:val="003B400F"/>
    <w:rsid w:val="003D49B8"/>
    <w:rsid w:val="003D5182"/>
    <w:rsid w:val="00406366"/>
    <w:rsid w:val="004122CB"/>
    <w:rsid w:val="004154BD"/>
    <w:rsid w:val="00422E41"/>
    <w:rsid w:val="00423083"/>
    <w:rsid w:val="0043754C"/>
    <w:rsid w:val="00443D3E"/>
    <w:rsid w:val="00444B6A"/>
    <w:rsid w:val="00472B2D"/>
    <w:rsid w:val="00475AD5"/>
    <w:rsid w:val="004851BE"/>
    <w:rsid w:val="004868DE"/>
    <w:rsid w:val="00493495"/>
    <w:rsid w:val="00496401"/>
    <w:rsid w:val="004A0AF4"/>
    <w:rsid w:val="004B10DE"/>
    <w:rsid w:val="004C16BD"/>
    <w:rsid w:val="004C62ED"/>
    <w:rsid w:val="004D727C"/>
    <w:rsid w:val="004E5292"/>
    <w:rsid w:val="004F3191"/>
    <w:rsid w:val="00512DEB"/>
    <w:rsid w:val="00534555"/>
    <w:rsid w:val="00550F8B"/>
    <w:rsid w:val="005602E6"/>
    <w:rsid w:val="00561F26"/>
    <w:rsid w:val="00587CD5"/>
    <w:rsid w:val="005904A9"/>
    <w:rsid w:val="005B5AC6"/>
    <w:rsid w:val="005C328F"/>
    <w:rsid w:val="005C5C28"/>
    <w:rsid w:val="005D62AB"/>
    <w:rsid w:val="005F776C"/>
    <w:rsid w:val="00602874"/>
    <w:rsid w:val="00605B9C"/>
    <w:rsid w:val="006111BB"/>
    <w:rsid w:val="00611FEB"/>
    <w:rsid w:val="006533A6"/>
    <w:rsid w:val="00662CA8"/>
    <w:rsid w:val="006A0799"/>
    <w:rsid w:val="006A0ACC"/>
    <w:rsid w:val="006A73DD"/>
    <w:rsid w:val="006C009E"/>
    <w:rsid w:val="006C5216"/>
    <w:rsid w:val="006E367B"/>
    <w:rsid w:val="006E380E"/>
    <w:rsid w:val="007041F0"/>
    <w:rsid w:val="00705508"/>
    <w:rsid w:val="0071074D"/>
    <w:rsid w:val="00714025"/>
    <w:rsid w:val="0071420E"/>
    <w:rsid w:val="00717803"/>
    <w:rsid w:val="00717EC0"/>
    <w:rsid w:val="007239D3"/>
    <w:rsid w:val="00745DB3"/>
    <w:rsid w:val="007579C2"/>
    <w:rsid w:val="00762B3E"/>
    <w:rsid w:val="00767BB6"/>
    <w:rsid w:val="00770B50"/>
    <w:rsid w:val="00776D97"/>
    <w:rsid w:val="00777992"/>
    <w:rsid w:val="00777FB7"/>
    <w:rsid w:val="00780C11"/>
    <w:rsid w:val="00796E2E"/>
    <w:rsid w:val="007D22A1"/>
    <w:rsid w:val="007D3349"/>
    <w:rsid w:val="007D3742"/>
    <w:rsid w:val="007D64A2"/>
    <w:rsid w:val="007D759F"/>
    <w:rsid w:val="00822CF1"/>
    <w:rsid w:val="008268C4"/>
    <w:rsid w:val="00827AE4"/>
    <w:rsid w:val="00836EF2"/>
    <w:rsid w:val="0084014B"/>
    <w:rsid w:val="0086178C"/>
    <w:rsid w:val="00861DD8"/>
    <w:rsid w:val="0089399B"/>
    <w:rsid w:val="00895145"/>
    <w:rsid w:val="008A0E31"/>
    <w:rsid w:val="008A1BD9"/>
    <w:rsid w:val="008A77EA"/>
    <w:rsid w:val="008B0BE2"/>
    <w:rsid w:val="008B0EA8"/>
    <w:rsid w:val="008B6498"/>
    <w:rsid w:val="008D11E8"/>
    <w:rsid w:val="008D4EAB"/>
    <w:rsid w:val="008E1824"/>
    <w:rsid w:val="008E25A8"/>
    <w:rsid w:val="008F50DB"/>
    <w:rsid w:val="00920D7D"/>
    <w:rsid w:val="0092117E"/>
    <w:rsid w:val="00934C1C"/>
    <w:rsid w:val="00950BF3"/>
    <w:rsid w:val="00952989"/>
    <w:rsid w:val="00952DC3"/>
    <w:rsid w:val="009A48DE"/>
    <w:rsid w:val="009B00DF"/>
    <w:rsid w:val="009B121C"/>
    <w:rsid w:val="009C00E1"/>
    <w:rsid w:val="009D4333"/>
    <w:rsid w:val="009F2676"/>
    <w:rsid w:val="00A01F04"/>
    <w:rsid w:val="00A05A3B"/>
    <w:rsid w:val="00A15CE4"/>
    <w:rsid w:val="00A16E1E"/>
    <w:rsid w:val="00A2233F"/>
    <w:rsid w:val="00A266C2"/>
    <w:rsid w:val="00A331B0"/>
    <w:rsid w:val="00A623E6"/>
    <w:rsid w:val="00A72D14"/>
    <w:rsid w:val="00A9733D"/>
    <w:rsid w:val="00B11202"/>
    <w:rsid w:val="00B1628F"/>
    <w:rsid w:val="00B2508D"/>
    <w:rsid w:val="00B4612E"/>
    <w:rsid w:val="00B47D9A"/>
    <w:rsid w:val="00B616BC"/>
    <w:rsid w:val="00B728BA"/>
    <w:rsid w:val="00BA001A"/>
    <w:rsid w:val="00BA3F9A"/>
    <w:rsid w:val="00BA6603"/>
    <w:rsid w:val="00BC7EEB"/>
    <w:rsid w:val="00BD01E3"/>
    <w:rsid w:val="00BE155C"/>
    <w:rsid w:val="00BE265F"/>
    <w:rsid w:val="00BE2E94"/>
    <w:rsid w:val="00BE5304"/>
    <w:rsid w:val="00BE5DD7"/>
    <w:rsid w:val="00C11311"/>
    <w:rsid w:val="00C3374B"/>
    <w:rsid w:val="00C568EC"/>
    <w:rsid w:val="00C6524A"/>
    <w:rsid w:val="00C74E6C"/>
    <w:rsid w:val="00C77BE2"/>
    <w:rsid w:val="00C91554"/>
    <w:rsid w:val="00C950DD"/>
    <w:rsid w:val="00CC7BCB"/>
    <w:rsid w:val="00CD5CBE"/>
    <w:rsid w:val="00D16684"/>
    <w:rsid w:val="00D31BE3"/>
    <w:rsid w:val="00D36A17"/>
    <w:rsid w:val="00D442E4"/>
    <w:rsid w:val="00D47331"/>
    <w:rsid w:val="00D66E4A"/>
    <w:rsid w:val="00D8601C"/>
    <w:rsid w:val="00D93893"/>
    <w:rsid w:val="00D96130"/>
    <w:rsid w:val="00DA1FC2"/>
    <w:rsid w:val="00DA4DBA"/>
    <w:rsid w:val="00DA63D5"/>
    <w:rsid w:val="00DA69ED"/>
    <w:rsid w:val="00DB2FF2"/>
    <w:rsid w:val="00DE2977"/>
    <w:rsid w:val="00DF018D"/>
    <w:rsid w:val="00DF0D20"/>
    <w:rsid w:val="00E1728D"/>
    <w:rsid w:val="00E23CDC"/>
    <w:rsid w:val="00E2555E"/>
    <w:rsid w:val="00E3132E"/>
    <w:rsid w:val="00E33BF9"/>
    <w:rsid w:val="00E43256"/>
    <w:rsid w:val="00E4780A"/>
    <w:rsid w:val="00EC00BC"/>
    <w:rsid w:val="00EC6678"/>
    <w:rsid w:val="00ED3273"/>
    <w:rsid w:val="00ED4C2D"/>
    <w:rsid w:val="00ED7CB6"/>
    <w:rsid w:val="00EE1030"/>
    <w:rsid w:val="00EE1AB8"/>
    <w:rsid w:val="00EE23F8"/>
    <w:rsid w:val="00EE5932"/>
    <w:rsid w:val="00EE79BE"/>
    <w:rsid w:val="00EF4DD6"/>
    <w:rsid w:val="00EF519D"/>
    <w:rsid w:val="00EF5703"/>
    <w:rsid w:val="00F05C34"/>
    <w:rsid w:val="00F13D4E"/>
    <w:rsid w:val="00F224F7"/>
    <w:rsid w:val="00F34E0C"/>
    <w:rsid w:val="00F417E2"/>
    <w:rsid w:val="00F45064"/>
    <w:rsid w:val="00F639AE"/>
    <w:rsid w:val="00F6689C"/>
    <w:rsid w:val="00F852FD"/>
    <w:rsid w:val="00F93C5C"/>
    <w:rsid w:val="00F95250"/>
    <w:rsid w:val="00FD1CFB"/>
    <w:rsid w:val="00FD1E50"/>
    <w:rsid w:val="00FE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4796C"/>
  <w15:chartTrackingRefBased/>
  <w15:docId w15:val="{3524395C-7E66-4A2B-A28E-3D5BC6F1C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5292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6B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0C3C"/>
    <w:pPr>
      <w:bidi w:val="0"/>
      <w:ind w:left="720"/>
      <w:contextualSpacing/>
    </w:pPr>
    <w:rPr>
      <w:lang w:bidi="ar-SA"/>
    </w:rPr>
  </w:style>
  <w:style w:type="character" w:styleId="Hyperlink">
    <w:name w:val="Hyperlink"/>
    <w:basedOn w:val="DefaultParagraphFont"/>
    <w:uiPriority w:val="99"/>
    <w:unhideWhenUsed/>
    <w:rsid w:val="00280C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0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C3C"/>
  </w:style>
  <w:style w:type="paragraph" w:styleId="Footer">
    <w:name w:val="footer"/>
    <w:basedOn w:val="Normal"/>
    <w:link w:val="FooterChar"/>
    <w:uiPriority w:val="99"/>
    <w:unhideWhenUsed/>
    <w:rsid w:val="00280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C3C"/>
  </w:style>
  <w:style w:type="table" w:styleId="LightGrid-Accent2">
    <w:name w:val="Light Grid Accent 2"/>
    <w:basedOn w:val="TableNormal"/>
    <w:uiPriority w:val="62"/>
    <w:semiHidden/>
    <w:unhideWhenUsed/>
    <w:rsid w:val="00E3132E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E33BF9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15C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C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7D22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2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2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2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2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DFFE8-ED10-4C44-A5EA-F336E108F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orashadizadeh</dc:creator>
  <cp:keywords/>
  <dc:description/>
  <cp:lastModifiedBy>admin</cp:lastModifiedBy>
  <cp:revision>2</cp:revision>
  <cp:lastPrinted>2021-01-02T07:08:00Z</cp:lastPrinted>
  <dcterms:created xsi:type="dcterms:W3CDTF">2021-01-16T05:54:00Z</dcterms:created>
  <dcterms:modified xsi:type="dcterms:W3CDTF">2021-01-16T05:54:00Z</dcterms:modified>
</cp:coreProperties>
</file>